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3B990" w14:textId="09E7CD89" w:rsidR="00D11F53" w:rsidRDefault="00194EA7">
      <w:r w:rsidRPr="00D11F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1255AADC">
                <wp:simplePos x="0" y="0"/>
                <wp:positionH relativeFrom="column">
                  <wp:posOffset>909320</wp:posOffset>
                </wp:positionH>
                <wp:positionV relativeFrom="paragraph">
                  <wp:posOffset>7443470</wp:posOffset>
                </wp:positionV>
                <wp:extent cx="525780" cy="525780"/>
                <wp:effectExtent l="0" t="0" r="7620" b="7620"/>
                <wp:wrapNone/>
                <wp:docPr id="863" name="Afbeelding 2267" descr="Happy Emoji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62AA386C" id="Afbeelding 2267" o:spid="_x0000_s1026" alt="Happy Emoji" style="position:absolute;margin-left:71.6pt;margin-top:586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Pr="00D11F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627A8BE5">
                <wp:simplePos x="0" y="0"/>
                <wp:positionH relativeFrom="column">
                  <wp:posOffset>355600</wp:posOffset>
                </wp:positionH>
                <wp:positionV relativeFrom="paragraph">
                  <wp:posOffset>7926705</wp:posOffset>
                </wp:positionV>
                <wp:extent cx="1666875" cy="260985"/>
                <wp:effectExtent l="0" t="0" r="0" b="0"/>
                <wp:wrapNone/>
                <wp:docPr id="862" name="Tekstvak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D11F53" w:rsidRDefault="00D11F53" w:rsidP="00D11F53">
                            <w:pPr>
                              <w:pStyle w:val="Normaalweb"/>
                              <w:spacing w:before="0" w:beforeAutospacing="0" w:after="0" w:afterAutospacing="0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D11F53">
                              <w:rPr>
                                <w:rFonts w:asciiTheme="majorHAnsi" w:hAnsiTheme="majorHAnsi" w:cstheme="minorBidi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nl-NL"/>
                              </w:rPr>
                              <w:t>Tot gauw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718D8CC" id="_x0000_t202" coordsize="21600,21600" o:spt="202" path="m,l,21600r21600,l21600,xe">
                <v:stroke joinstyle="miter"/>
                <v:path gradientshapeok="t" o:connecttype="rect"/>
              </v:shapetype>
              <v:shape id="Tekstvak 861" o:spid="_x0000_s1026" type="#_x0000_t202" style="position:absolute;margin-left:28pt;margin-top:624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" filled="f" stroked="f">
                <v:textbox style="mso-fit-shape-to-text:t">
                  <w:txbxContent>
                    <w:p w14:paraId="7F064618" w14:textId="77777777" w:rsidR="00D11F53" w:rsidRPr="00D11F53" w:rsidRDefault="00D11F53" w:rsidP="00D11F53">
                      <w:pPr>
                        <w:pStyle w:val="Normaalweb"/>
                        <w:spacing w:before="0" w:beforeAutospacing="0" w:after="0" w:afterAutospacing="0"/>
                        <w:jc w:val="center"/>
                        <w:rPr>
                          <w:rFonts w:asciiTheme="majorHAnsi" w:hAnsiTheme="majorHAnsi"/>
                        </w:rPr>
                      </w:pPr>
                      <w:r w:rsidRPr="00D11F53">
                        <w:rPr>
                          <w:rFonts w:asciiTheme="majorHAnsi" w:hAnsiTheme="majorHAnsi" w:cstheme="minorBidi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nl-NL"/>
                        </w:rPr>
                        <w:t>Tot gau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nl-NL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16D34C4E" wp14:editId="2E25BA97">
                <wp:simplePos x="0" y="0"/>
                <wp:positionH relativeFrom="column">
                  <wp:posOffset>2959735</wp:posOffset>
                </wp:positionH>
                <wp:positionV relativeFrom="page">
                  <wp:posOffset>6815573</wp:posOffset>
                </wp:positionV>
                <wp:extent cx="3329305" cy="2041719"/>
                <wp:effectExtent l="0" t="95250" r="0" b="0"/>
                <wp:wrapNone/>
                <wp:docPr id="5" name="Groe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29305" cy="2041719"/>
                          <a:chOff x="-38093" y="0"/>
                          <a:chExt cx="3329517" cy="1767877"/>
                        </a:xfrm>
                      </wpg:grpSpPr>
                      <wps:wsp>
                        <wps:cNvPr id="6" name="Tekstvak 1928">
                          <a:extLst/>
                        </wps:cNvPr>
                        <wps:cNvSpPr txBox="1"/>
                        <wps:spPr>
                          <a:xfrm>
                            <a:off x="105424" y="295510"/>
                            <a:ext cx="3032955" cy="70232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87058073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C1F076C" w14:textId="77777777" w:rsidR="00194EA7" w:rsidRPr="00D11F53" w:rsidRDefault="00194EA7" w:rsidP="00194EA7">
                                  <w:pPr>
                                    <w:pStyle w:val="Titel"/>
                                  </w:pPr>
                                  <w:r w:rsidRPr="00BB496F">
                                    <w:rPr>
                                      <w:lang w:val="nl-NL" w:bidi="nl-NL"/>
                                    </w:rPr>
                                    <w:t>Vakanti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" name="Tekstvak 1929">
                          <a:extLst/>
                        </wps:cNvPr>
                        <wps:cNvSpPr txBox="1"/>
                        <wps:spPr>
                          <a:xfrm>
                            <a:off x="338667" y="873570"/>
                            <a:ext cx="2565731" cy="71589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45044275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FA4E06" w14:textId="77777777" w:rsidR="00194EA7" w:rsidRPr="00BB496F" w:rsidRDefault="00194EA7" w:rsidP="00194EA7">
                                  <w:pPr>
                                    <w:pStyle w:val="Titel"/>
                                  </w:pPr>
                                  <w:r w:rsidRPr="00BB496F">
                                    <w:rPr>
                                      <w:lang w:val="nl-NL" w:bidi="nl-NL"/>
                                    </w:rPr>
                                    <w:t>Fees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8" name="Rechte verbindingslijn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Rechte verbindingslijn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Tekstvak 1932">
                          <a:extLst/>
                        </wps:cNvPr>
                        <wps:cNvSpPr txBox="1"/>
                        <wps:spPr>
                          <a:xfrm>
                            <a:off x="-38093" y="1566334"/>
                            <a:ext cx="601474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28732523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463843C" w14:textId="77777777" w:rsidR="00194EA7" w:rsidRPr="00BB496F" w:rsidRDefault="00194EA7" w:rsidP="00194EA7">
                                  <w:pPr>
                                    <w:pStyle w:val="Ondertitel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nl-NL" w:bidi="nl-NL"/>
                                    </w:rPr>
                                    <w:t>GEZI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1" name="Tekstvak 1933">
                          <a:extLst/>
                        </wps:cNvPr>
                        <wps:cNvSpPr txBox="1"/>
                        <wps:spPr>
                          <a:xfrm>
                            <a:off x="585155" y="1566334"/>
                            <a:ext cx="71672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77748386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9F43FEA" w14:textId="77777777" w:rsidR="00194EA7" w:rsidRPr="004B7AFA" w:rsidRDefault="00194EA7" w:rsidP="00194EA7">
                                  <w:pPr>
                                    <w:pStyle w:val="Ondertitel"/>
                                    <w:rPr>
                                      <w:rStyle w:val="OndertitelChar"/>
                                    </w:rPr>
                                  </w:pPr>
                                  <w:r w:rsidRPr="00BB496F">
                                    <w:rPr>
                                      <w:rStyle w:val="OndertitelChar"/>
                                      <w:lang w:val="nl-NL" w:bidi="nl-NL"/>
                                    </w:rPr>
                                    <w:t>AMUSEMEN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6" name="Tekstvak 1934">
                          <a:extLst/>
                        </wps:cNvPr>
                        <wps:cNvSpPr txBox="1"/>
                        <wps:spPr>
                          <a:xfrm>
                            <a:off x="1423134" y="1566334"/>
                            <a:ext cx="588623" cy="20154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881438643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D616980" w14:textId="77777777" w:rsidR="00194EA7" w:rsidRPr="00E44911" w:rsidRDefault="00194EA7" w:rsidP="00194EA7">
                                  <w:pPr>
                                    <w:pStyle w:val="Ondertitel"/>
                                  </w:pPr>
                                  <w:r w:rsidRPr="00E44911">
                                    <w:rPr>
                                      <w:lang w:val="nl-NL" w:bidi="nl-NL"/>
                                    </w:rPr>
                                    <w:t>ETEN EN DRINKE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" name="Tekstvak 1935">
                          <a:extLst/>
                        </wps:cNvPr>
                        <wps:cNvSpPr txBox="1"/>
                        <wps:spPr>
                          <a:xfrm>
                            <a:off x="2098361" y="1564959"/>
                            <a:ext cx="524899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9741251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7BF557A" w14:textId="77777777" w:rsidR="00194EA7" w:rsidRPr="004B7AFA" w:rsidRDefault="00194EA7" w:rsidP="00194EA7">
                                  <w:pPr>
                                    <w:pStyle w:val="Ondertitel"/>
                                  </w:pPr>
                                  <w:r w:rsidRPr="004B7AFA">
                                    <w:rPr>
                                      <w:lang w:val="nl-NL" w:bidi="nl-NL"/>
                                    </w:rPr>
                                    <w:t>MUZIE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1" name="Tekstvak 1936">
                          <a:extLst/>
                        </wps:cNvPr>
                        <wps:cNvSpPr txBox="1"/>
                        <wps:spPr>
                          <a:xfrm>
                            <a:off x="2694396" y="1565876"/>
                            <a:ext cx="597028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14909373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6F09D6B" w14:textId="77777777" w:rsidR="00194EA7" w:rsidRPr="004B7AFA" w:rsidRDefault="00194EA7" w:rsidP="00194EA7">
                                  <w:pPr>
                                    <w:pStyle w:val="Ondertitel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nl-NL" w:bidi="nl-NL"/>
                                    </w:rPr>
                                    <w:t>DANSE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2" name="Tekstvak 1937">
                          <a:extLst/>
                        </wps:cNvPr>
                        <wps:cNvSpPr txBox="1"/>
                        <wps:spPr>
                          <a:xfrm rot="21232248">
                            <a:off x="787400" y="0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336346753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Subtielebenadrukking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3E9D0183" w14:textId="77777777" w:rsidR="00194EA7" w:rsidRPr="00BB496F" w:rsidRDefault="00194EA7" w:rsidP="00194EA7">
                                  <w:pPr>
                                    <w:pStyle w:val="Norma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Subtielebenadrukking"/>
                                    </w:rPr>
                                  </w:pPr>
                                  <w:r w:rsidRPr="00BB496F">
                                    <w:rPr>
                                      <w:rStyle w:val="Subtielebenadrukking"/>
                                      <w:lang w:val="nl-NL" w:bidi="nl-NL"/>
                                    </w:rPr>
                                    <w:t>Speciale uitnodiging voo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  <wps:wsp>
                        <wps:cNvPr id="33" name="Afbeelding 1101" descr="Sneeuwvlok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01324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Afbeelding 1101" descr="Sneeuwvlok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335915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Afbeelding 1101" descr="Sneeuwvlok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49259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Afbeelding 1101" descr="Sneeuwvlok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62375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D34C4E" id="Groep 5" o:spid="_x0000_s1027" style="position:absolute;margin-left:233.05pt;margin-top:536.65pt;width:262.15pt;height:160.75pt;z-index:251675648;mso-position-vertical-relative:page;mso-height-relative:margin" coordorigin="-380" coordsize="33295,176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">
                <v:shape id="Tekstvak 1928" o:spid="_x0000_s1028" type="#_x0000_t202" style="position:absolute;left:1054;top:2955;width:30329;height:7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870580739"/>
                          <w:temporary/>
                          <w:showingPlcHdr/>
                          <w15:appearance w15:val="hidden"/>
                        </w:sdtPr>
                        <w:sdtContent>
                          <w:p w14:paraId="3C1F076C" w14:textId="77777777" w:rsidR="00194EA7" w:rsidRPr="00D11F53" w:rsidRDefault="00194EA7" w:rsidP="00194EA7">
                            <w:pPr>
                              <w:pStyle w:val="Titel"/>
                            </w:pPr>
                            <w:r w:rsidRPr="00BB496F">
                              <w:rPr>
                                <w:lang w:val="nl-NL" w:bidi="nl-NL"/>
                              </w:rPr>
                              <w:t>Vakantie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29" o:spid="_x0000_s1029" type="#_x0000_t202" style="position:absolute;left:3386;top:8735;width:25657;height:7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sdt>
                        <w:sdtPr>
                          <w:id w:val="450442758"/>
                          <w:temporary/>
                          <w:showingPlcHdr/>
                          <w15:appearance w15:val="hidden"/>
                        </w:sdtPr>
                        <w:sdtContent>
                          <w:p w14:paraId="67FA4E06" w14:textId="77777777" w:rsidR="00194EA7" w:rsidRPr="00BB496F" w:rsidRDefault="00194EA7" w:rsidP="00194EA7">
                            <w:pPr>
                              <w:pStyle w:val="Titel"/>
                            </w:pPr>
                            <w:r w:rsidRPr="00BB496F">
                              <w:rPr>
                                <w:lang w:val="nl-NL" w:bidi="nl-NL"/>
                              </w:rPr>
                              <w:t>Feest</w:t>
                            </w:r>
                          </w:p>
                        </w:sdtContent>
                      </w:sdt>
                    </w:txbxContent>
                  </v:textbox>
                </v:shape>
                <v:line id="Rechte verbindingslijn 8" o:spid="_x0000_s1030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" strokecolor="#db1a5e [3204]" strokeweight="5pt">
                  <v:stroke joinstyle="miter" endcap="round"/>
                  <o:lock v:ext="edit" shapetype="f"/>
                </v:line>
                <v:line id="Rechte verbindingslijn 9" o:spid="_x0000_s1031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" strokecolor="#f2ea14 [3206]" strokeweight="5pt">
                  <v:stroke joinstyle="miter" endcap="round"/>
                  <o:lock v:ext="edit" shapetype="f"/>
                </v:line>
                <v:shape id="Tekstvak 1932" o:spid="_x0000_s1032" type="#_x0000_t202" style="position:absolute;left:-380;top:15663;width:6013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287325239"/>
                          <w:temporary/>
                          <w:showingPlcHdr/>
                          <w15:appearance w15:val="hidden"/>
                        </w:sdtPr>
                        <w:sdtContent>
                          <w:p w14:paraId="3463843C" w14:textId="77777777" w:rsidR="00194EA7" w:rsidRPr="00BB496F" w:rsidRDefault="00194EA7" w:rsidP="00194EA7">
                            <w:pPr>
                              <w:pStyle w:val="Ondertitel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nl-NL" w:bidi="nl-NL"/>
                              </w:rPr>
                              <w:t>GEZIN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33" o:spid="_x0000_s1033" type="#_x0000_t202" style="position:absolute;left:5851;top:15663;width:7167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hC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jf&#10;X8IBcv4BAAD//wMAUEsBAi0AFAAGAAgAAAAhANvh9svuAAAAhQEAABMAAAAAAAAAAAAAAAAAAAAA&#10;AFtDb250ZW50X1R5cGVzXS54bWxQSwECLQAUAAYACAAAACEAWvQsW78AAAAVAQAACwAAAAAAAAAA&#10;AAAAAAAfAQAAX3JlbHMvLnJlbHNQSwECLQAUAAYACAAAACEAR5pYQ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777483864"/>
                          <w:temporary/>
                          <w:showingPlcHdr/>
                          <w15:appearance w15:val="hidden"/>
                        </w:sdtPr>
                        <w:sdtContent>
                          <w:p w14:paraId="29F43FEA" w14:textId="77777777" w:rsidR="00194EA7" w:rsidRPr="004B7AFA" w:rsidRDefault="00194EA7" w:rsidP="00194EA7">
                            <w:pPr>
                              <w:pStyle w:val="Ondertitel"/>
                              <w:rPr>
                                <w:rStyle w:val="OndertitelChar"/>
                              </w:rPr>
                            </w:pPr>
                            <w:r w:rsidRPr="00BB496F">
                              <w:rPr>
                                <w:rStyle w:val="OndertitelChar"/>
                                <w:lang w:val="nl-NL" w:bidi="nl-NL"/>
                              </w:rPr>
                              <w:t>AMUSEMENT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34" o:spid="_x0000_s1034" type="#_x0000_t202" style="position:absolute;left:14231;top:15663;width:5886;height:20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8A2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zf&#10;X8IBcv4BAAD//wMAUEsBAi0AFAAGAAgAAAAhANvh9svuAAAAhQEAABMAAAAAAAAAAAAAAAAAAAAA&#10;AFtDb250ZW50X1R5cGVzXS54bWxQSwECLQAUAAYACAAAACEAWvQsW78AAAAVAQAACwAAAAAAAAAA&#10;AAAAAAAfAQAAX3JlbHMvLnJlbHNQSwECLQAUAAYACAAAACEAyHPAN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881438643"/>
                          <w:temporary/>
                          <w:showingPlcHdr/>
                          <w15:appearance w15:val="hidden"/>
                        </w:sdtPr>
                        <w:sdtContent>
                          <w:p w14:paraId="5D616980" w14:textId="77777777" w:rsidR="00194EA7" w:rsidRPr="00E44911" w:rsidRDefault="00194EA7" w:rsidP="00194EA7">
                            <w:pPr>
                              <w:pStyle w:val="Ondertitel"/>
                            </w:pPr>
                            <w:r w:rsidRPr="00E44911">
                              <w:rPr>
                                <w:lang w:val="nl-NL" w:bidi="nl-NL"/>
                              </w:rPr>
                              <w:t>ETEN EN DRINKEN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35" o:spid="_x0000_s1035" type="#_x0000_t202" style="position:absolute;left:20983;top:15649;width:524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97412515"/>
                          <w:temporary/>
                          <w:showingPlcHdr/>
                          <w15:appearance w15:val="hidden"/>
                        </w:sdtPr>
                        <w:sdtContent>
                          <w:p w14:paraId="17BF557A" w14:textId="77777777" w:rsidR="00194EA7" w:rsidRPr="004B7AFA" w:rsidRDefault="00194EA7" w:rsidP="00194EA7">
                            <w:pPr>
                              <w:pStyle w:val="Ondertitel"/>
                            </w:pPr>
                            <w:r w:rsidRPr="004B7AFA">
                              <w:rPr>
                                <w:lang w:val="nl-NL" w:bidi="nl-NL"/>
                              </w:rPr>
                              <w:t>MUZIEK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36" o:spid="_x0000_s1036" type="#_x0000_t202" style="position:absolute;left:26943;top:15658;width:5971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149093735"/>
                          <w:temporary/>
                          <w:showingPlcHdr/>
                          <w15:appearance w15:val="hidden"/>
                        </w:sdtPr>
                        <w:sdtContent>
                          <w:p w14:paraId="16F09D6B" w14:textId="77777777" w:rsidR="00194EA7" w:rsidRPr="004B7AFA" w:rsidRDefault="00194EA7" w:rsidP="00194EA7">
                            <w:pPr>
                              <w:pStyle w:val="Ondertitel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nl-NL" w:bidi="nl-NL"/>
                              </w:rPr>
                              <w:t>DANSEN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37" o:spid="_x0000_s1037" type="#_x0000_t202" style="position:absolute;left:787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" fillcolor="#07566d [2409]" stroked="f">
                  <v:textbox>
                    <w:txbxContent>
                      <w:sdt>
                        <w:sdtPr>
                          <w:id w:val="1336346753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Subtielebenadrukking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3E9D0183" w14:textId="77777777" w:rsidR="00194EA7" w:rsidRPr="00BB496F" w:rsidRDefault="00194EA7" w:rsidP="00194EA7">
                            <w:pPr>
                              <w:pStyle w:val="Normaalweb"/>
                              <w:spacing w:before="0" w:beforeAutospacing="0" w:after="0" w:afterAutospacing="0"/>
                              <w:jc w:val="center"/>
                              <w:rPr>
                                <w:rStyle w:val="Subtielebenadrukking"/>
                              </w:rPr>
                            </w:pPr>
                            <w:r w:rsidRPr="00BB496F">
                              <w:rPr>
                                <w:rStyle w:val="Subtielebenadrukking"/>
                                <w:lang w:val="nl-NL" w:bidi="nl-NL"/>
                              </w:rPr>
                              <w:t>Speciale uitnodiging voor</w:t>
                            </w:r>
                          </w:p>
                        </w:sdtContent>
                      </w:sdt>
                    </w:txbxContent>
                  </v:textbox>
                </v:shape>
                <v:shape id="Afbeelding 1101" o:spid="_x0000_s1038" alt="Sneeuwvlok" style="position:absolute;left:2013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Afbeelding 1101" o:spid="_x0000_s1039" alt="Sneeuwvlok" style="position:absolute;left:1335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Dj/xAAAANsAAAAPAAAAZHJzL2Rvd25yZXYueG1sRI9Pi8Iw&#10;FMTvgt8hPMGLrKmruG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PSQOP/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Afbeelding 1101" o:spid="_x0000_s1040" alt="Sneeuwvlok" style="position:absolute;left:4925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J1kxAAAANsAAAAPAAAAZHJzL2Rvd25yZXYueG1sRI9Pi8Iw&#10;FMTvgt8hPMGLrKkrum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JvcnWT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Afbeelding 1101" o:spid="_x0000_s1041" alt="Sneeuwvlok" style="position:absolute;left:26237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574733">
        <w:rPr>
          <w:noProof/>
          <w:lang w:bidi="nl-NL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29C71CD9" wp14:editId="16D78D2A">
                <wp:simplePos x="0" y="0"/>
                <wp:positionH relativeFrom="column">
                  <wp:posOffset>2954622</wp:posOffset>
                </wp:positionH>
                <wp:positionV relativeFrom="page">
                  <wp:posOffset>1770768</wp:posOffset>
                </wp:positionV>
                <wp:extent cx="3329305" cy="2041719"/>
                <wp:effectExtent l="0" t="95250" r="0" b="0"/>
                <wp:wrapNone/>
                <wp:docPr id="3009" name="Groep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29305" cy="2041719"/>
                          <a:chOff x="-38093" y="0"/>
                          <a:chExt cx="3329517" cy="1767877"/>
                        </a:xfrm>
                      </wpg:grpSpPr>
                      <wps:wsp>
                        <wps:cNvPr id="3848" name="Tekstvak 1928">
                          <a:extLst/>
                        </wps:cNvPr>
                        <wps:cNvSpPr txBox="1"/>
                        <wps:spPr>
                          <a:xfrm>
                            <a:off x="105424" y="295510"/>
                            <a:ext cx="3032955" cy="70232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Titel"/>
                                  </w:pPr>
                                  <w:r w:rsidRPr="00BB496F">
                                    <w:rPr>
                                      <w:lang w:val="nl-NL" w:bidi="nl-NL"/>
                                    </w:rPr>
                                    <w:t>Vakanti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49" name="Tekstvak 1929">
                          <a:extLst/>
                        </wps:cNvPr>
                        <wps:cNvSpPr txBox="1"/>
                        <wps:spPr>
                          <a:xfrm>
                            <a:off x="338667" y="873570"/>
                            <a:ext cx="2565731" cy="71589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Titel"/>
                                  </w:pPr>
                                  <w:r w:rsidRPr="00BB496F">
                                    <w:rPr>
                                      <w:lang w:val="nl-NL" w:bidi="nl-NL"/>
                                    </w:rPr>
                                    <w:t>Fees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50" name="Rechte verbindingslijn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Rechte verbindingslijn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Tekstvak 1932">
                          <a:extLst/>
                        </wps:cNvPr>
                        <wps:cNvSpPr txBox="1"/>
                        <wps:spPr>
                          <a:xfrm>
                            <a:off x="-38093" y="1566334"/>
                            <a:ext cx="601474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Ondertitel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nl-NL" w:bidi="nl-NL"/>
                                    </w:rPr>
                                    <w:t>GEZI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Tekstvak 1933">
                          <a:extLst/>
                        </wps:cNvPr>
                        <wps:cNvSpPr txBox="1"/>
                        <wps:spPr>
                          <a:xfrm>
                            <a:off x="585155" y="1566334"/>
                            <a:ext cx="71672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4B7AFA" w:rsidRDefault="00BB496F" w:rsidP="00E44911">
                                  <w:pPr>
                                    <w:pStyle w:val="Ondertitel"/>
                                    <w:rPr>
                                      <w:rStyle w:val="OndertitelChar"/>
                                    </w:rPr>
                                  </w:pPr>
                                  <w:r w:rsidRPr="00BB496F">
                                    <w:rPr>
                                      <w:rStyle w:val="OndertitelChar"/>
                                      <w:lang w:val="nl-NL" w:bidi="nl-NL"/>
                                    </w:rPr>
                                    <w:t>AMUSEMEN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Tekstvak 1934">
                          <a:extLst/>
                        </wps:cNvPr>
                        <wps:cNvSpPr txBox="1"/>
                        <wps:spPr>
                          <a:xfrm>
                            <a:off x="1423134" y="1566334"/>
                            <a:ext cx="588623" cy="20154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8069961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Ondertitel"/>
                                  </w:pPr>
                                  <w:r w:rsidRPr="00E44911">
                                    <w:rPr>
                                      <w:lang w:val="nl-NL" w:bidi="nl-NL"/>
                                    </w:rPr>
                                    <w:t>ETEN EN DRINKE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Tekstvak 1935">
                          <a:extLst/>
                        </wps:cNvPr>
                        <wps:cNvSpPr txBox="1"/>
                        <wps:spPr>
                          <a:xfrm>
                            <a:off x="2098361" y="1564959"/>
                            <a:ext cx="524899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03647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Ondertitel"/>
                                  </w:pPr>
                                  <w:r w:rsidRPr="004B7AFA">
                                    <w:rPr>
                                      <w:lang w:val="nl-NL" w:bidi="nl-NL"/>
                                    </w:rPr>
                                    <w:t>MUZIE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Tekstvak 1936">
                          <a:extLst/>
                        </wps:cNvPr>
                        <wps:cNvSpPr txBox="1"/>
                        <wps:spPr>
                          <a:xfrm>
                            <a:off x="2694396" y="1565876"/>
                            <a:ext cx="597028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7206036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Ondertitel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nl-NL" w:bidi="nl-NL"/>
                                    </w:rPr>
                                    <w:t>DANSE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Tekstvak 1937">
                          <a:extLst/>
                        </wps:cNvPr>
                        <wps:cNvSpPr txBox="1"/>
                        <wps:spPr>
                          <a:xfrm rot="21232248">
                            <a:off x="787400" y="0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6479982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Subtielebenadrukking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Norma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Subtielebenadrukking"/>
                                    </w:rPr>
                                  </w:pPr>
                                  <w:r w:rsidRPr="00BB496F">
                                    <w:rPr>
                                      <w:rStyle w:val="Subtielebenadrukking"/>
                                      <w:lang w:val="nl-NL" w:bidi="nl-NL"/>
                                    </w:rPr>
                                    <w:t>Speciale uitnodiging voo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  <wps:wsp>
                        <wps:cNvPr id="3858" name="Afbeelding 1101" descr="Sneeuwvlok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01324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Afbeelding 1101" descr="Sneeuwvlok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335915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Afbeelding 1101" descr="Sneeuwvlok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49259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Afbeelding 1101" descr="Sneeuwvlok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62375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C71CD9" id="Groep 3009" o:spid="_x0000_s1042" style="position:absolute;margin-left:232.65pt;margin-top:139.45pt;width:262.15pt;height:160.75pt;z-index:251676672;mso-position-vertical-relative:page;mso-height-relative:margin" coordorigin="-380" coordsize="33295,176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vak 1928" o:spid="_x0000_s1043" type="#_x0000_t202" style="position:absolute;left:1054;top:2955;width:30329;height:7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131672034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Titel"/>
                            </w:pPr>
                            <w:r w:rsidRPr="00BB496F">
                              <w:rPr>
                                <w:lang w:val="nl-NL" w:bidi="nl-NL"/>
                              </w:rPr>
                              <w:t>Vakantie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29" o:spid="_x0000_s1044" type="#_x0000_t202" style="position:absolute;left:3386;top:8735;width:25657;height:7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" filled="f" stroked="f">
                  <v:textbox>
                    <w:txbxContent>
                      <w:sdt>
                        <w:sdtPr>
                          <w:id w:val="-5022784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Titel"/>
                            </w:pPr>
                            <w:r w:rsidRPr="00BB496F">
                              <w:rPr>
                                <w:lang w:val="nl-NL" w:bidi="nl-NL"/>
                              </w:rPr>
                              <w:t>Feest</w:t>
                            </w:r>
                          </w:p>
                        </w:sdtContent>
                      </w:sdt>
                    </w:txbxContent>
                  </v:textbox>
                </v:shape>
                <v:line id="Rechte verbindingslijn 3850" o:spid="_x0000_s1045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Rechte verbindingslijn 3851" o:spid="_x0000_s1046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Tekstvak 1932" o:spid="_x0000_s1047" type="#_x0000_t202" style="position:absolute;left:-380;top:15663;width:6013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Ondertitel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nl-NL" w:bidi="nl-NL"/>
                              </w:rPr>
                              <w:t>GEZIN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33" o:spid="_x0000_s1048" type="#_x0000_t202" style="position:absolute;left:5851;top:15663;width:7167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4B7AFA" w:rsidRDefault="00BB496F" w:rsidP="00E44911">
                            <w:pPr>
                              <w:pStyle w:val="Ondertitel"/>
                              <w:rPr>
                                <w:rStyle w:val="OndertitelChar"/>
                              </w:rPr>
                            </w:pPr>
                            <w:r w:rsidRPr="00BB496F">
                              <w:rPr>
                                <w:rStyle w:val="OndertitelChar"/>
                                <w:lang w:val="nl-NL" w:bidi="nl-NL"/>
                              </w:rPr>
                              <w:t>AMUSEMENT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34" o:spid="_x0000_s1049" type="#_x0000_t202" style="position:absolute;left:14231;top:15663;width:5886;height:20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88069961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Ondertitel"/>
                            </w:pPr>
                            <w:r w:rsidRPr="00E44911">
                              <w:rPr>
                                <w:lang w:val="nl-NL" w:bidi="nl-NL"/>
                              </w:rPr>
                              <w:t>ETEN EN DRINKEN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35" o:spid="_x0000_s1050" type="#_x0000_t202" style="position:absolute;left:20983;top:15649;width:524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9903647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Ondertitel"/>
                            </w:pPr>
                            <w:r w:rsidRPr="004B7AFA">
                              <w:rPr>
                                <w:lang w:val="nl-NL" w:bidi="nl-NL"/>
                              </w:rPr>
                              <w:t>MUZIEK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36" o:spid="_x0000_s1051" type="#_x0000_t202" style="position:absolute;left:26943;top:15658;width:5971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27206036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Ondertitel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nl-NL" w:bidi="nl-NL"/>
                              </w:rPr>
                              <w:t>DANSEN</w:t>
                            </w:r>
                          </w:p>
                        </w:sdtContent>
                      </w:sdt>
                    </w:txbxContent>
                  </v:textbox>
                </v:shape>
                <v:shape id="Tekstvak 1937" o:spid="_x0000_s1052" type="#_x0000_t202" style="position:absolute;left:787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" fillcolor="#07566d [2409]" stroked="f">
                  <v:textbox>
                    <w:txbxContent>
                      <w:sdt>
                        <w:sdtPr>
                          <w:id w:val="176479982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Subtielebenadrukking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Normaalweb"/>
                              <w:spacing w:before="0" w:beforeAutospacing="0" w:after="0" w:afterAutospacing="0"/>
                              <w:jc w:val="center"/>
                              <w:rPr>
                                <w:rStyle w:val="Subtielebenadrukking"/>
                              </w:rPr>
                            </w:pPr>
                            <w:r w:rsidRPr="00BB496F">
                              <w:rPr>
                                <w:rStyle w:val="Subtielebenadrukking"/>
                                <w:lang w:val="nl-NL" w:bidi="nl-NL"/>
                              </w:rPr>
                              <w:t>Speciale uitnodiging voor</w:t>
                            </w:r>
                          </w:p>
                        </w:sdtContent>
                      </w:sdt>
                    </w:txbxContent>
                  </v:textbox>
                </v:shape>
                <v:shape id="Afbeelding 1101" o:spid="_x0000_s1053" alt="Sneeuwvlok" style="position:absolute;left:2013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Afbeelding 1101" o:spid="_x0000_s1054" alt="Sneeuwvlok" style="position:absolute;left:1335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Afbeelding 1101" o:spid="_x0000_s1055" alt="Sneeuwvlok" style="position:absolute;left:4925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Afbeelding 1101" o:spid="_x0000_s1056" alt="Sneeuwvlok" style="position:absolute;left:26237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noProof/>
          <w:lang w:bidi="nl-NL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0441EA5E" wp14:editId="6AC66CBA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Groep 3022" descr="Confetti over tekst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Vrije vorm: Vorm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Vrije vorm: Vorm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Vrije vorm: Vorm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Vrije vorm: Vorm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Vrije vorm: Vorm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Vrije vorm: Vorm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Vrije vorm: Vorm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Vrije vorm: Vorm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Vrije vorm: Vorm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Vrije vorm: Vorm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Vrije vorm: Vorm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Vrije vorm: Shape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664943" id="Groep 3022" o:spid="_x0000_s1026" alt="Confetti over tekst" style="position:absolute;margin-left:4in;margin-top:80.65pt;width:183.75pt;height:40.3pt;z-index:251645952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">
                <v:shape id="Vrije vorm: Vorm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Vrije vorm: Vorm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Vrije vorm: Vorm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Vrije vorm: Vorm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Vrije vorm: Vorm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Vrije vorm: Vorm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Vrije vorm: Vorm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Vrije vorm: Vorm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Vrije vorm: Vorm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Vrije vorm: Vorm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Vrije vorm: Vorm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Vrije vorm: Shape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Afbeelding 2267" descr="Happy Emoji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Afbeelding 2267" o:spid="_x0000_s1057" alt="Happy Emoji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Tekstvak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HAnsi" w:hAnsiTheme="majorHAnsi"/>
                              </w:r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4B7AFA" w:rsidRDefault="004B7AFA" w:rsidP="00D11F53">
                                <w:pPr>
                                  <w:pStyle w:val="Normaalweb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4B7AFA">
                                  <w:rPr>
                                    <w:rStyle w:val="Subtielebenadrukking"/>
                                    <w:lang w:val="nl-NL" w:bidi="nl-NL"/>
                                  </w:rPr>
                                  <w:t>Tot gauw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Tekstvak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" filled="f" stroked="f">
                <v:textbox style="mso-fit-shape-to-text:t">
                  <w:txbxContent>
                    <w:sdt>
                      <w:sdtPr>
                        <w:rPr>
                          <w:rFonts w:asciiTheme="majorHAnsi" w:hAnsiTheme="majorHAnsi"/>
                        </w:rPr>
                        <w:id w:val="-6140520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4B7AFA" w:rsidRDefault="004B7AFA" w:rsidP="00D11F53">
                          <w:pPr>
                            <w:pStyle w:val="Normaalweb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4B7AFA">
                            <w:rPr>
                              <w:rStyle w:val="Subtielebenadrukking"/>
                              <w:lang w:val="nl-NL" w:bidi="nl-NL"/>
                            </w:rPr>
                            <w:t>Tot gauw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nl-NL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Groep 863" descr="Confetti over tekst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Vrije vorm: Vorm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Vrije vorm: Shape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Vrije vorm: Vorm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Vrije vorm: Vorm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Vrije vorm: Vorm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Vrije vorm: Vorm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Vrije vorm: Vorm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Vrije vorm: Vorm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Vrije vorm: Vorm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Vrije vorm: Vorm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Vrije vorm: Vorm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Vrije vorm: Shape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5100B4" id="Groep 863" o:spid="_x0000_s1026" alt="Confetti over tekst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">
                <v:shape id="Vrije vorm: Vorm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Vrije vorm: Shape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Vrije vorm: Vorm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Vrije vorm: Vorm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Vrije vorm: Vorm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Vrije vorm: Vorm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Vrije vorm: Vorm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Vrije vorm: Vorm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Vrije vorm: Vorm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Vrije vorm: Vorm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Vrije vorm: Vorm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Vrije vorm: Shape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nl-NL"/>
        </w:rPr>
        <w:br w:type="page"/>
      </w:r>
      <w:bookmarkStart w:id="0" w:name="_GoBack"/>
      <w:bookmarkEnd w:id="0"/>
    </w:p>
    <w:p w14:paraId="64129956" w14:textId="5371CB17" w:rsidR="00D11F53" w:rsidRDefault="00583690">
      <w:r w:rsidRPr="00D11F53">
        <w:rPr>
          <w:noProof/>
          <w:lang w:bidi="nl-NL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087460AD">
                <wp:simplePos x="0" y="0"/>
                <wp:positionH relativeFrom="column">
                  <wp:posOffset>3238500</wp:posOffset>
                </wp:positionH>
                <wp:positionV relativeFrom="paragraph">
                  <wp:posOffset>6532245</wp:posOffset>
                </wp:positionV>
                <wp:extent cx="2917190" cy="1384935"/>
                <wp:effectExtent l="0" t="0" r="0" b="0"/>
                <wp:wrapNone/>
                <wp:docPr id="1950" name="Tekstvak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897702640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7CC061A" w14:textId="1CDF2F8D" w:rsidR="00194EA7" w:rsidRDefault="00194EA7" w:rsidP="00194EA7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nl-NL"/>
                                  </w:rPr>
                                  <w:t>Je bent uitgenodigd voor een</w:t>
                                </w:r>
                                <w:r w:rsidRPr="00E44911">
                                  <w:rPr>
                                    <w:lang w:bidi="nl-NL"/>
                                  </w:rPr>
                                  <w:br/>
                                  <w:t xml:space="preserve">details van een gebeurtenis kunnen hier worden geplaatst. </w:t>
                                </w:r>
                                <w:r w:rsidRPr="00E44911">
                                  <w:rPr>
                                    <w:lang w:bidi="nl-NL"/>
                                  </w:rPr>
                                  <w:t>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  <w:p w14:paraId="48BAFC55" w14:textId="78422700" w:rsidR="00E44911" w:rsidRPr="00E44911" w:rsidRDefault="00E44911" w:rsidP="00E44911">
                            <w:pPr>
                              <w:pStyle w:val="Normaalweb"/>
                              <w:spacing w:after="0"/>
                              <w:jc w:val="center"/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Tekstvak 1949" o:spid="_x0000_s1059" type="#_x0000_t202" style="position:absolute;margin-left:255pt;margin-top:514.35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" filled="f" stroked="f">
                <v:textbox style="mso-fit-shape-to-text:t">
                  <w:txbxContent>
                    <w:sdt>
                      <w:sdtPr>
                        <w:id w:val="1897702640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7CC061A" w14:textId="1CDF2F8D" w:rsidR="00194EA7" w:rsidRDefault="00194EA7" w:rsidP="00194EA7">
                          <w:pPr>
                            <w:jc w:val="center"/>
                          </w:pPr>
                          <w:r w:rsidRPr="00E44911">
                            <w:rPr>
                              <w:lang w:bidi="nl-NL"/>
                            </w:rPr>
                            <w:t>Je bent uitgenodigd voor een</w:t>
                          </w:r>
                          <w:r w:rsidRPr="00E44911">
                            <w:rPr>
                              <w:lang w:bidi="nl-NL"/>
                            </w:rPr>
                            <w:br/>
                            <w:t xml:space="preserve">details van een gebeurtenis kunnen hier worden geplaatst. </w:t>
                          </w:r>
                          <w:r w:rsidRPr="00E44911">
                            <w:rPr>
                              <w:lang w:bidi="nl-NL"/>
                            </w:rPr>
                            <w:t>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  <w:p w14:paraId="48BAFC55" w14:textId="78422700" w:rsidR="00E44911" w:rsidRPr="00E44911" w:rsidRDefault="00E44911" w:rsidP="00E44911">
                      <w:pPr>
                        <w:pStyle w:val="Normaalweb"/>
                        <w:spacing w:after="0"/>
                        <w:jc w:val="center"/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6191681C">
                <wp:simplePos x="0" y="0"/>
                <wp:positionH relativeFrom="column">
                  <wp:posOffset>3078480</wp:posOffset>
                </wp:positionH>
                <wp:positionV relativeFrom="paragraph">
                  <wp:posOffset>5961626</wp:posOffset>
                </wp:positionV>
                <wp:extent cx="3208655" cy="276860"/>
                <wp:effectExtent l="0" t="0" r="0" b="0"/>
                <wp:wrapNone/>
                <wp:docPr id="1951" name="Tekstvak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nl-NL"/>
                                  </w:rPr>
                                  <w:t>Beste Victoria Astrom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Tekstvak 1950" o:spid="_x0000_s1060" type="#_x0000_t202" style="position:absolute;margin-left:242.4pt;margin-top:469.4pt;width:252.65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" filled="f" stroked="f">
                <v:textbox style="mso-fit-shape-to-text:t">
                  <w:txbxContent>
                    <w:sdt>
                      <w:sdtPr>
                        <w:id w:val="-156610143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nl-NL"/>
                            </w:rPr>
                            <w:t>Beste Victoria Astrom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269781C9">
                <wp:simplePos x="0" y="0"/>
                <wp:positionH relativeFrom="column">
                  <wp:posOffset>3237865</wp:posOffset>
                </wp:positionH>
                <wp:positionV relativeFrom="paragraph">
                  <wp:posOffset>1429385</wp:posOffset>
                </wp:positionV>
                <wp:extent cx="2917190" cy="1384935"/>
                <wp:effectExtent l="0" t="0" r="0" b="0"/>
                <wp:wrapNone/>
                <wp:docPr id="3866" name="Tekstvak 862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nl-NL"/>
                                  </w:rPr>
                                  <w:t>Je bent uitgenodigd voor een</w:t>
                                </w:r>
                                <w:r w:rsidRPr="00E44911">
                                  <w:rPr>
                                    <w:lang w:bidi="nl-NL"/>
                                  </w:rPr>
                                  <w:br/>
                                  <w:t xml:space="preserve">details van een gebeurtenis kunnen hier worden geplaatst. </w:t>
                                </w:r>
                                <w:r w:rsidRPr="00E44911">
                                  <w:rPr>
                                    <w:lang w:bidi="nl-NL"/>
                                  </w:rPr>
                                  <w:t>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Tekstvak 862" o:spid="_x0000_s1061" type="#_x0000_t202" style="position:absolute;margin-left:254.95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" filled="f" stroked="f">
                <v:textbox style="mso-fit-shape-to-text:t">
                  <w:txbxContent>
                    <w:sdt>
                      <w:sdtPr>
                        <w:id w:val="-7930479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nl-NL"/>
                            </w:rPr>
                            <w:t>Je bent uitgenodigd voor een</w:t>
                          </w:r>
                          <w:r w:rsidRPr="00E44911">
                            <w:rPr>
                              <w:lang w:bidi="nl-NL"/>
                            </w:rPr>
                            <w:br/>
                            <w:t xml:space="preserve">details van een gebeurtenis kunnen hier worden geplaatst. </w:t>
                          </w:r>
                          <w:r w:rsidRPr="00E44911">
                            <w:rPr>
                              <w:lang w:bidi="nl-NL"/>
                            </w:rPr>
                            <w:t>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798671C5">
                <wp:simplePos x="0" y="0"/>
                <wp:positionH relativeFrom="column">
                  <wp:posOffset>3079115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Tekstvak 86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1" w:name="_Hlk526272843" w:displacedByCustomXml="next"/>
                          <w:bookmarkStart w:id="2" w:name="_Hlk526272842" w:displacedByCustomXml="next"/>
                          <w:sdt>
                            <w:sdt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nl-NL"/>
                                  </w:rPr>
                                  <w:t>Beste Victoria Astrom</w:t>
                                </w:r>
                              </w:p>
                            </w:sdtContent>
                          </w:sdt>
                          <w:bookmarkEnd w:id="1" w:displacedByCustomXml="prev"/>
                          <w:bookmarkEnd w:id="2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Tekstvak 863" o:spid="_x0000_s1062" type="#_x0000_t202" style="position:absolute;margin-left:242.45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" filled="f" stroked="f">
                <v:textbox style="mso-fit-shape-to-text:t">
                  <w:txbxContent>
                    <w:bookmarkStart w:id="3" w:name="_Hlk526272843" w:displacedByCustomXml="next"/>
                    <w:bookmarkStart w:id="4" w:name="_Hlk526272842" w:displacedByCustomXml="next"/>
                    <w:sdt>
                      <w:sdtPr>
                        <w:id w:val="26289160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nl-NL"/>
                            </w:rPr>
                            <w:t>Beste Victoria Astrom</w:t>
                          </w:r>
                        </w:p>
                      </w:sdtContent>
                    </w:sdt>
                    <w:bookmarkEnd w:id="3" w:displacedByCustomXml="prev"/>
                    <w:bookmarkEnd w:id="4" w:displacedByCustomXml="prev"/>
                  </w:txbxContent>
                </v:textbox>
              </v:shape>
            </w:pict>
          </mc:Fallback>
        </mc:AlternateContent>
      </w:r>
    </w:p>
    <w:sectPr w:rsidR="00D11F53" w:rsidSect="00583690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41265" w14:textId="77777777" w:rsidR="00773AC0" w:rsidRDefault="00773AC0" w:rsidP="00D11F53">
      <w:pPr>
        <w:spacing w:after="0" w:line="240" w:lineRule="auto"/>
      </w:pPr>
      <w:r>
        <w:separator/>
      </w:r>
    </w:p>
  </w:endnote>
  <w:endnote w:type="continuationSeparator" w:id="0">
    <w:p w14:paraId="5EB63C8E" w14:textId="77777777" w:rsidR="00773AC0" w:rsidRDefault="00773AC0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206A9D" w14:textId="77777777" w:rsidR="00773AC0" w:rsidRDefault="00773AC0" w:rsidP="00D11F53">
      <w:pPr>
        <w:spacing w:after="0" w:line="240" w:lineRule="auto"/>
      </w:pPr>
      <w:r>
        <w:separator/>
      </w:r>
    </w:p>
  </w:footnote>
  <w:footnote w:type="continuationSeparator" w:id="0">
    <w:p w14:paraId="6263CAB2" w14:textId="77777777" w:rsidR="00773AC0" w:rsidRDefault="00773AC0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D9B80" w14:textId="77777777" w:rsidR="00D11F53" w:rsidRDefault="00D11F53">
    <w:pPr>
      <w:pStyle w:val="Koptekst"/>
    </w:pPr>
    <w:r w:rsidRPr="00D11F53">
      <w:rPr>
        <w:noProof/>
        <w:lang w:bidi="nl-NL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6DC46A7">
              <wp:simplePos x="0" y="0"/>
              <wp:positionH relativeFrom="page">
                <wp:posOffset>-31898</wp:posOffset>
              </wp:positionH>
              <wp:positionV relativeFrom="page">
                <wp:posOffset>350875</wp:posOffset>
              </wp:positionV>
              <wp:extent cx="7808976" cy="9938788"/>
              <wp:effectExtent l="0" t="0" r="26035" b="5715"/>
              <wp:wrapNone/>
              <wp:docPr id="2" name="Groep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9938788"/>
                        <a:chOff x="0" y="88797"/>
                        <a:chExt cx="7811483" cy="9440856"/>
                      </a:xfrm>
                    </wpg:grpSpPr>
                    <wps:wsp>
                      <wps:cNvPr id="1509" name="Rechthoek 1509">
                        <a:extLst/>
                      </wps:cNvPr>
                      <wps:cNvSpPr/>
                      <wps:spPr>
                        <a:xfrm>
                          <a:off x="3902185" y="5030364"/>
                          <a:ext cx="3654384" cy="449928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Groep 1510">
                        <a:extLst/>
                      </wpg:cNvPr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Vrije vorm: Shape 1511">
                          <a:extLst/>
                        </wps:cNvPr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Groep 1512">
                          <a:extLst/>
                        </wpg:cNvPr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Groep 1513">
                            <a:extLst/>
                          </wpg:cNvPr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Vrije vorm: Shape 1514">
                              <a:extLst/>
                            </wps:cNvPr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Vrije vorm: Shape 1515">
                              <a:extLst/>
                            </wps:cNvPr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Vrije vorm: Shape 1516">
                              <a:extLst/>
                            </wps:cNvPr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Vrije vorm: Shape 1517">
                              <a:extLst/>
                            </wps:cNvPr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Vrije vorm: Shape 1518">
                              <a:extLst/>
                            </wps:cNvPr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Vrije vorm: Shape 1519">
                              <a:extLst/>
                            </wps:cNvPr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Vrije vorm: Shape 1520">
                              <a:extLst/>
                            </wps:cNvPr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Vrije vorm: Shape 1521">
                              <a:extLst/>
                            </wps:cNvPr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Groep 1522">
                            <a:extLst/>
                          </wpg:cNvPr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Vrije vorm: Shape 1523">
                              <a:extLst/>
                            </wps:cNvPr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Vrije vorm: Shape 1524">
                              <a:extLst/>
                            </wps:cNvPr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Vrije vorm: Shape 1525">
                              <a:extLst/>
                            </wps:cNvPr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Vrije vorm: Shape 1526">
                              <a:extLst/>
                            </wps:cNvPr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Vrije vorm: Shape 1527">
                              <a:extLst/>
                            </wps:cNvPr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Vrije vorm: Shape 1528">
                              <a:extLst/>
                            </wps:cNvPr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Vrije vorm: Shape 1529">
                              <a:extLst/>
                            </wps:cNvPr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Vrije vorm: Shape 1530">
                              <a:extLst/>
                            </wps:cNvPr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Vrije vorm: Shape 1531">
                              <a:extLst/>
                            </wps:cNvPr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Groep 1532">
                            <a:extLst/>
                          </wpg:cNvPr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Vrije vorm: Shape 1533">
                              <a:extLst/>
                            </wps:cNvPr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Vrije vorm: Shape 1534">
                              <a:extLst/>
                            </wps:cNvPr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Vrije vorm: Shape 1535">
                              <a:extLst/>
                            </wps:cNvPr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Vrije vorm: Shape 1920">
                              <a:extLst/>
                            </wps:cNvPr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Vrije vorm: Shape 1921">
                              <a:extLst/>
                            </wps:cNvPr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Vrije vorm: Shape 1922">
                              <a:extLst/>
                            </wps:cNvPr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Vrije vorm: Vorm 1923">
                              <a:extLst/>
                            </wps:cNvPr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Vrije vorm: Vorm 1924">
                              <a:extLst/>
                            </wps:cNvPr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Vrije vorm: Vorm 1925">
                              <a:extLst/>
                            </wps:cNvPr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Groep 1926">
                            <a:extLst/>
                          </wpg:cNvPr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Vrije vorm: Vorm 1927">
                              <a:extLst/>
                            </wps:cNvPr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Vrije vorm: Vorm 1928">
                              <a:extLst/>
                            </wps:cNvPr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Vrije vorm: Vorm 1929">
                              <a:extLst/>
                            </wps:cNvPr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Vrije vorm: Vorm 1930">
                              <a:extLst/>
                            </wps:cNvPr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Vrije vorm: Vorm 1931">
                              <a:extLst/>
                            </wps:cNvPr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Vrije vorm: Vorm 1932">
                              <a:extLst/>
                            </wps:cNvPr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Vrije vorm: Vorm 1933">
                              <a:extLst/>
                            </wps:cNvPr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Vrije vorm: Vorm 1934">
                              <a:extLst/>
                            </wps:cNvPr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Vrije vorm: Vorm 1935">
                              <a:extLst/>
                            </wps:cNvPr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Vrije vorm: Vorm 1936">
                              <a:extLst/>
                            </wps:cNvPr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Vrije vorm: Vorm 1937">
                              <a:extLst/>
                            </wps:cNvPr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Vrije vorm: Vorm 1938">
                              <a:extLst/>
                            </wps:cNvPr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Vrije vorm: Vorm 1939">
                              <a:extLst/>
                            </wps:cNvPr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Vrije vorm: Vorm 1940">
                              <a:extLst/>
                            </wps:cNvPr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Vrije vorm: Vorm 1941">
                              <a:extLst/>
                            </wps:cNvPr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Vrije vorm: Vorm 1942">
                              <a:extLst/>
                            </wps:cNvPr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Vrije vorm: Vorm 1943">
                              <a:extLst/>
                            </wps:cNvPr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Vrije vorm: Vorm 1944">
                              <a:extLst/>
                            </wps:cNvPr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Vrije vorm: Vorm 1945">
                              <a:extLst/>
                            </wps:cNvPr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Vrije vorm: Vorm 1946">
                              <a:extLst/>
                            </wps:cNvPr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Vrije vorm: Vorm 1947">
                              <a:extLst/>
                            </wps:cNvPr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Vrije vorm: Vorm 1948">
                              <a:extLst/>
                            </wps:cNvPr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Vrije vorm: Vorm 1950">
                              <a:extLst/>
                            </wps:cNvPr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Vrije vorm: Vorm 1951">
                              <a:extLst/>
                            </wps:cNvPr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Vrije vorm: Vorm 754">
                              <a:extLst/>
                            </wps:cNvPr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Vrije vorm: Vorm 755">
                              <a:extLst/>
                            </wps:cNvPr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Vrije vorm: Vorm">
                              <a:extLst/>
                            </wps:cNvPr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Vrije vorm: Vorm 2241">
                              <a:extLst/>
                            </wps:cNvPr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Vrije vorm: Vorm 2242">
                              <a:extLst/>
                            </wps:cNvPr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Vrije vorm: Vorm 2243">
                              <a:extLst/>
                            </wps:cNvPr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Vrije vorm: Vorm 2244">
                              <a:extLst/>
                            </wps:cNvPr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Vrije vorm: Vorm 2245">
                              <a:extLst/>
                            </wps:cNvPr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Vrije vorm: Vorm 2246">
                              <a:extLst/>
                            </wps:cNvPr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Vrije vorm: Vorm 2247">
                              <a:extLst/>
                            </wps:cNvPr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Vrije vorm: Vorm 2248">
                              <a:extLst/>
                            </wps:cNvPr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Rechthoek 2249">
                        <a:extLst/>
                      </wps:cNvPr>
                      <wps:cNvSpPr/>
                      <wps:spPr>
                        <a:xfrm>
                          <a:off x="3891536" y="88797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Groep 2250">
                        <a:extLst/>
                      </wpg:cNvPr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Vrije vorm: Vorm 2251">
                          <a:extLst/>
                        </wps:cNvPr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Groep 2252">
                          <a:extLst/>
                        </wpg:cNvPr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Groep 2253">
                            <a:extLst/>
                          </wpg:cNvPr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Vrije vorm: Vorm 2254">
                              <a:extLst/>
                            </wps:cNvPr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Vrije vorm: Vorm 2255">
                              <a:extLst/>
                            </wps:cNvPr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Vrije vorm: Vorm 2256">
                              <a:extLst/>
                            </wps:cNvPr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Vrije vorm: Vorm 2257">
                              <a:extLst/>
                            </wps:cNvPr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Vrije vorm: Vorm 2258">
                              <a:extLst/>
                            </wps:cNvPr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Vrije vorm: Vorm 2259">
                              <a:extLst/>
                            </wps:cNvPr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Vrije vorm: Vorm 2260">
                              <a:extLst/>
                            </wps:cNvPr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Vrije vorm: Vorm 2261">
                              <a:extLst/>
                            </wps:cNvPr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Groep 2262">
                            <a:extLst/>
                          </wpg:cNvPr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Vrije vorm: Vorm 2263">
                              <a:extLst/>
                            </wps:cNvPr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Vrije vorm: Vorm 2264">
                              <a:extLst/>
                            </wps:cNvPr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Vrije vorm: Vorm 2265">
                              <a:extLst/>
                            </wps:cNvPr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Vrije vorm: Vorm 2266">
                              <a:extLst/>
                            </wps:cNvPr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Vrije vorm: Vorm 2267">
                              <a:extLst/>
                            </wps:cNvPr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Vrije vorm: Vorm 2268">
                              <a:extLst/>
                            </wps:cNvPr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Vrije vorm: Vorm 2269">
                              <a:extLst/>
                            </wps:cNvPr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Vrije vorm: Vorm 2270">
                              <a:extLst/>
                            </wps:cNvPr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Vrije vorm: Vorm 2272">
                              <a:extLst/>
                            </wps:cNvPr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Groep 2273">
                            <a:extLst/>
                          </wpg:cNvPr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Vrije vorm: Vorm 2274">
                              <a:extLst/>
                            </wps:cNvPr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Vrije vorm: Vorm 2275">
                              <a:extLst/>
                            </wps:cNvPr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Vrije vorm: Vorm 2276">
                              <a:extLst/>
                            </wps:cNvPr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Vrije vorm: Vorm 2277">
                              <a:extLst/>
                            </wps:cNvPr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Vrije vorm: Vorm 2278">
                              <a:extLst/>
                            </wps:cNvPr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Vrije vorm: Vorm 2279">
                              <a:extLst/>
                            </wps:cNvPr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Vrije vorm: Vorm 2280">
                              <a:extLst/>
                            </wps:cNvPr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Vrije vorm: Vorm 2281">
                              <a:extLst/>
                            </wps:cNvPr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Vrije vorm: Vorm 2282">
                              <a:extLst/>
                            </wps:cNvPr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Groep 2283">
                            <a:extLst/>
                          </wpg:cNvPr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Vrije vorm: Vorm 2284">
                              <a:extLst/>
                            </wps:cNvPr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Vrije vorm: Vorm 2285">
                              <a:extLst/>
                            </wps:cNvPr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Vrije vorm: Vorm 2286">
                              <a:extLst/>
                            </wps:cNvPr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Vrije vorm: Vorm 2287">
                              <a:extLst/>
                            </wps:cNvPr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Vrije vorm: Vorm 2288">
                              <a:extLst/>
                            </wps:cNvPr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Vrije vorm: Vorm 2289">
                              <a:extLst/>
                            </wps:cNvPr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Vrije vorm: Vorm 2290">
                              <a:extLst/>
                            </wps:cNvPr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Vrije vorm: Vorm 2291">
                              <a:extLst/>
                            </wps:cNvPr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Vrije vorm: Vorm 2292">
                              <a:extLst/>
                            </wps:cNvPr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Vrije vorm: Shape 2293">
                              <a:extLst/>
                            </wps:cNvPr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Vrije vorm: Shape 2294">
                              <a:extLst/>
                            </wps:cNvPr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Vrije vorm: Shape 2295">
                              <a:extLst/>
                            </wps:cNvPr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Vrije vorm: Shape 2296">
                              <a:extLst/>
                            </wps:cNvPr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Vrije vorm: Shape 2297">
                              <a:extLst/>
                            </wps:cNvPr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Vrije vorm: Shape 2298">
                              <a:extLst/>
                            </wps:cNvPr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Vrije vorm: Shape 2299">
                              <a:extLst/>
                            </wps:cNvPr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Vrije vorm: Shape 2300">
                              <a:extLst/>
                            </wps:cNvPr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Vrije vorm: Shape 2301">
                              <a:extLst/>
                            </wps:cNvPr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Vrije vorm: Shape 2302">
                              <a:extLst/>
                            </wps:cNvPr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Vrije vorm: Shape 2303">
                              <a:extLst/>
                            </wps:cNvPr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Vrije vorm: Shape 2304">
                              <a:extLst/>
                            </wps:cNvPr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Vrije vorm: Shape 2305">
                              <a:extLst/>
                            </wps:cNvPr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Vrije vorm: Shape 2306">
                              <a:extLst/>
                            </wps:cNvPr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Vrije vorm: Shape 2307">
                              <a:extLst/>
                            </wps:cNvPr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Vrije vorm: Shape 2308">
                              <a:extLst/>
                            </wps:cNvPr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Vrije vorm: Shape 2309">
                              <a:extLst/>
                            </wps:cNvPr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Vrije vorm: Shape 2310">
                              <a:extLst/>
                            </wps:cNvPr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Vrije vorm: Shape 2311">
                              <a:extLst/>
                            </wps:cNvPr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Vrije vorm: Shape 2312">
                              <a:extLst/>
                            </wps:cNvPr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Vrije vorm: Shape 2313">
                              <a:extLst/>
                            </wps:cNvPr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Vrije vorm: Shape 2314">
                              <a:extLst/>
                            </wps:cNvPr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Vrije vorm: Shape. 2315">
                              <a:extLst/>
                            </wps:cNvPr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Vrije vorm: Shape 2316">
                              <a:extLst/>
                            </wps:cNvPr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Vrije vorm: Shape 2317">
                              <a:extLst/>
                            </wps:cNvPr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Vrije vorm: Shape 2318">
                              <a:extLst/>
                            </wps:cNvPr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Rechte verbindingslijn 2319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827517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FBCF368" id="Groep 9" o:spid="_x0000_s1026" style="position:absolute;margin-left:-2.5pt;margin-top:27.65pt;width:614.9pt;height:782.6pt;z-index:251664384;mso-width-percent:1007;mso-position-horizontal-relative:page;mso-position-vertical-relative:page;mso-width-percent:1007" coordorigin=",887" coordsize="78114,94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">
              <v:rect id="Rechthoek 1509" o:spid="_x0000_s1027" style="position:absolute;left:39021;top:50303;width:36544;height:44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Groep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Vrije vorm: Shape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oep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Groep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Vrije vorm: Shape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Vrije vorm: Shape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Vrije vorm: Shape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Vrije vorm: Shape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Vrije vorm: Shape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Vrije vorm: Shape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Vrije vorm: Shape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Vrije vorm: Shape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oep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Vrije vorm: Shape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Vrije vorm: Shape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Vrije vorm: Shape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Vrije vorm: Shape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Vrije vorm: Shape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Vrije vorm: Shape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Vrije vorm: Shape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Vrije vorm: Shape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Vrije vorm: Shape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oep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Vrije vorm: Shape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Vrije vorm: Shape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Vrije vorm: Shape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Vrije vorm: Shape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Vrije vorm: Shape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Vrije vorm: Shape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Vrije vorm: Vorm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Vrije vorm: Vorm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Vrije vorm: Vorm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oep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Vrije vorm: Vorm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Vrije vorm: Vorm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Vrije vorm: Vorm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Vrije vorm: Vorm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Vrije vorm: Vorm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Vrije vorm: Vorm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Vrije vorm: Vorm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Vrije vorm: Vorm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rije vorm: Vorm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Vrije vorm: Vorm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rije vorm: Vorm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rije vorm: Vorm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Vrije vorm: Vorm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Vrije vorm: Vorm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Vrije vorm: Vorm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Vrije vorm: Vorm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Vrije vorm: Vorm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Vrije vorm: Vorm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Vrije vorm: Vorm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Vrije vorm: Vorm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Vrije vorm: Vorm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Vrije vorm: Vorm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Vrije vorm: Vorm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Vrije vorm: Vorm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Vrije vorm: Vorm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Vrije vorm: Vorm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Vrije vorm: Vorm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Vrije vorm: Vorm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Vrije vorm: Vorm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Vrije vorm: Vorm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Vrije vorm: Vorm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Vrije vorm: Vorm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Vrije vorm: Vorm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Vrije vorm: Vorm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Vrije vorm: Vorm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Rechthoek 2249" o:spid="_x0000_s1096" style="position:absolute;left:38915;top:887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Groep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Vrije vorm: Vorm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oep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Groep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Vrije vorm: Vorm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Vrije vorm: Vorm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Vrije vorm: Vorm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Vrije vorm: Vorm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Vrije vorm: Vorm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Vrije vorm: Vorm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Vrije vorm: Vorm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Vrije vorm: Vorm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oep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Vrije vorm: Vorm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Vrije vorm: Vorm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Vrije vorm: Vorm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Vrije vorm: Vorm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Vrije vorm: Vorm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Vrije vorm: Vorm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Vrije vorm: Vorm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Vrije vorm: Vorm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Vrije vorm: Vorm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oep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Vrije vorm: Vorm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Vrije vorm: Vorm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Vrije vorm: Vorm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Vrije vorm: Vorm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Vrije vorm: Vorm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Vrije vorm: Vorm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Vrije vorm: Vorm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Vrije vorm: Vorm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Vrije vorm: Vorm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oep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Vrije vorm: Vorm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Vrije vorm: Vorm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Vrije vorm: Vorm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Vrije vorm: Vorm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Vrije vorm: Vorm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Vrije vorm: Vorm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Vrije vorm: Vorm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Vrije vorm: Vorm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rije vorm: Vorm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Vrije vorm: Shape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rije vorm: Shape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rije vorm: Shape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Vrije vorm: Shape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Vrije vorm: Shape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Vrije vorm: Shape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Vrije vorm: Shape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Vrije vorm: Shape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Vrije vorm: Shape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Vrije vorm: Shape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Vrije vorm: Shape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Vrije vorm: Shape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Vrije vorm: Shape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Vrije vorm: Shape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Vrije vorm: Shape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Vrije vorm: Shape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Vrije vorm: Shape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Vrije vorm: Shape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Vrije vorm: Shape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Vrije vorm: Shape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Vrije vorm: Shape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Vrije vorm: Shape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Vrije vorm: Shape.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Vrije vorm: Shape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Vrije vorm: Shape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Vrije vorm: Shape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Rechte verbindingslijn 2319" o:spid="_x0000_s1165" style="position:absolute;flip:x;visibility:visible;mso-wrap-style:square" from="0,48275" to="78114,48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65109" w14:textId="6327CCAF" w:rsidR="00D11F53" w:rsidRDefault="00B26FC2">
    <w:pPr>
      <w:pStyle w:val="Koptekst"/>
    </w:pPr>
    <w:r w:rsidRPr="00B26FC2">
      <w:rPr>
        <w:noProof/>
        <w:lang w:bidi="nl-NL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3EC3C74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Groe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Rechthoek 3">
                        <a:extLst/>
                      </wps:cNvPr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Rechthoek 4">
                        <a:extLst/>
                      </wps:cNvPr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Groep 5">
                        <a:extLst/>
                      </wpg:cNvPr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Vrije vorm: Vorm 6">
                          <a:extLst/>
                        </wps:cNvPr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Vrije vorm: Vorm 7">
                          <a:extLst/>
                        </wps:cNvPr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Vrije vorm: Vorm 8">
                          <a:extLst/>
                        </wps:cNvPr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Vrije vorm: Shape 9">
                          <a:extLst/>
                        </wps:cNvPr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Groep 5">
                        <a:extLst/>
                      </wpg:cNvPr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Vrije vorm: Vorm 11">
                          <a:extLst/>
                        </wps:cNvPr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Vrije vorm: Vorm 29">
                          <a:extLst/>
                        </wps:cNvPr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Vrije vorm: Vorm 44">
                          <a:extLst/>
                        </wps:cNvPr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Vrije vorm: Shape 57">
                          <a:extLst/>
                        </wps:cNvPr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Rechte verbindingslijn 58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Rechte verbindingslijn 59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Rechte verbindingslijn 60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31CF49D6" id="Groep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">
              <v:rect id="Rechthoek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Rechthoek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Groep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Vrije vorm: Vorm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Vorm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Vorm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Shape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Groep 5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Vrije vorm: Vorm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Vorm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Vorm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Shape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Rechte verbindingslijn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Rechte verbindingslijn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Rechte verbindingslijn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194EA7"/>
    <w:rsid w:val="00376B3F"/>
    <w:rsid w:val="003B7E10"/>
    <w:rsid w:val="004B7AFA"/>
    <w:rsid w:val="005049ED"/>
    <w:rsid w:val="00572784"/>
    <w:rsid w:val="00574733"/>
    <w:rsid w:val="00583690"/>
    <w:rsid w:val="005D634E"/>
    <w:rsid w:val="00642969"/>
    <w:rsid w:val="00664205"/>
    <w:rsid w:val="00773AC0"/>
    <w:rsid w:val="00931C0C"/>
    <w:rsid w:val="00B26FC2"/>
    <w:rsid w:val="00BB496F"/>
    <w:rsid w:val="00C819C9"/>
    <w:rsid w:val="00CF11DA"/>
    <w:rsid w:val="00D11F53"/>
    <w:rsid w:val="00E44911"/>
    <w:rsid w:val="00EB3782"/>
    <w:rsid w:val="00EE2DDC"/>
    <w:rsid w:val="00EF4131"/>
    <w:rsid w:val="00F1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44911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E44911"/>
  </w:style>
  <w:style w:type="paragraph" w:styleId="Voettekst">
    <w:name w:val="footer"/>
    <w:basedOn w:val="Standaard"/>
    <w:link w:val="Voettekst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E44911"/>
  </w:style>
  <w:style w:type="paragraph" w:styleId="Normaalweb">
    <w:name w:val="Normal (Web)"/>
    <w:basedOn w:val="Standaard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ubtielebenadrukking">
    <w:name w:val="Subtle Emphasis"/>
    <w:uiPriority w:val="19"/>
    <w:qFormat/>
    <w:rsid w:val="00BB496F"/>
    <w:rPr>
      <w:rFonts w:asciiTheme="majorHAnsi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Titel">
    <w:name w:val="Title"/>
    <w:basedOn w:val="Normaalweb"/>
    <w:next w:val="Standaard"/>
    <w:link w:val="TitelChar"/>
    <w:uiPriority w:val="10"/>
    <w:qFormat/>
    <w:rsid w:val="00BB496F"/>
    <w:pPr>
      <w:spacing w:before="0" w:beforeAutospacing="0" w:after="0" w:afterAutospacing="0"/>
      <w:jc w:val="center"/>
    </w:pPr>
    <w:rPr>
      <w:rFonts w:asciiTheme="majorHAnsi" w:hAnsiTheme="majorHAnsi" w:cstheme="minorBidi"/>
      <w:b/>
      <w:bCs/>
      <w:color w:val="FFFFFF" w:themeColor="background1"/>
      <w:kern w:val="24"/>
      <w:sz w:val="108"/>
      <w:szCs w:val="108"/>
      <w:lang w:val="en-ZA"/>
    </w:rPr>
  </w:style>
  <w:style w:type="character" w:customStyle="1" w:styleId="TitelChar">
    <w:name w:val="Titel Char"/>
    <w:basedOn w:val="Standaardalinea-lettertype"/>
    <w:link w:val="Titel"/>
    <w:uiPriority w:val="10"/>
    <w:rsid w:val="00BB496F"/>
    <w:rPr>
      <w:rFonts w:asciiTheme="majorHAnsi" w:eastAsiaTheme="minorEastAsia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574733"/>
    <w:pPr>
      <w:spacing w:before="0" w:beforeAutospacing="0" w:after="0" w:afterAutospacing="0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14"/>
      <w:szCs w:val="16"/>
      <w:lang w:val="en-ZA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574733"/>
    <w:rPr>
      <w:rFonts w:ascii="Bodoni MT Black" w:eastAsiaTheme="minorEastAsia" w:hAnsi="Bodoni MT Black"/>
      <w:b/>
      <w:bCs/>
      <w:color w:val="FFFFFF" w:themeColor="background1"/>
      <w:kern w:val="24"/>
      <w:sz w:val="14"/>
      <w:szCs w:val="16"/>
      <w:lang w:val="en-ZA"/>
    </w:rPr>
  </w:style>
  <w:style w:type="character" w:styleId="Tekstvantijdelijkeaanduiding">
    <w:name w:val="Placeholder Text"/>
    <w:basedOn w:val="Standaardalinea-lettertype"/>
    <w:uiPriority w:val="99"/>
    <w:semiHidden/>
    <w:rsid w:val="00BB496F"/>
    <w:rPr>
      <w:color w:val="808080"/>
    </w:rPr>
  </w:style>
  <w:style w:type="character" w:styleId="Titelvanboek">
    <w:name w:val="Book Title"/>
    <w:basedOn w:val="Standaardalinea-lettertype"/>
    <w:uiPriority w:val="33"/>
    <w:semiHidden/>
    <w:qFormat/>
    <w:rsid w:val="00E44911"/>
    <w:rPr>
      <w:b/>
      <w:bCs/>
      <w:i/>
      <w:iCs/>
      <w:spacing w:val="5"/>
    </w:rPr>
  </w:style>
  <w:style w:type="paragraph" w:styleId="Geenafstand">
    <w:name w:val="No Spacing"/>
    <w:uiPriority w:val="1"/>
    <w:semiHidden/>
    <w:qFormat/>
    <w:rsid w:val="00E44911"/>
    <w:pPr>
      <w:spacing w:after="0" w:line="240" w:lineRule="auto"/>
    </w:pPr>
  </w:style>
  <w:style w:type="paragraph" w:styleId="Lijstalinea">
    <w:name w:val="List Paragraph"/>
    <w:basedOn w:val="Standaard"/>
    <w:uiPriority w:val="34"/>
    <w:semiHidden/>
    <w:qFormat/>
    <w:rsid w:val="00E449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6T03:12:00Z</dcterms:created>
  <dcterms:modified xsi:type="dcterms:W3CDTF">2019-04-05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